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christian  dascia</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93888336949</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5.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